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33CFA" w14:textId="77777777" w:rsidR="00465CE0" w:rsidRDefault="00210816" w:rsidP="00465CE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co2-pollution-values"/>
      <w:r>
        <w:pict w14:anchorId="2462C9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0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0;&#13;&#13;&#13;&#13;&#13;&#13;&#10;Description automatically generated"/>
            <w10:wrap type="square"/>
          </v:shape>
        </w:pict>
      </w:r>
      <w:r w:rsidR="00465CE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F273B4F" w14:textId="77777777" w:rsidR="00465CE0" w:rsidRDefault="00465CE0" w:rsidP="00465CE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F1AFC2C" w14:textId="77777777" w:rsidR="00465CE0" w:rsidRDefault="00465CE0" w:rsidP="00465CE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948FFDA" w14:textId="77777777" w:rsidR="00465CE0" w:rsidRDefault="00465CE0" w:rsidP="00465CE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2DE29B0E" w14:textId="1707E315" w:rsidR="00465CE0" w:rsidRPr="00465CE0" w:rsidRDefault="00465CE0" w:rsidP="00465CE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bscript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Pollution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ean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,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edian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, and Outliers</w:t>
      </w:r>
    </w:p>
    <w:p w14:paraId="379DCB27" w14:textId="7996EBD7" w:rsidR="00271A0A" w:rsidRDefault="00000000">
      <w:pPr>
        <w:pStyle w:val="Heading2"/>
      </w:pPr>
      <w:r>
        <w:t>Read in CO2 pollution values:</w:t>
      </w:r>
    </w:p>
    <w:p w14:paraId="3B877521" w14:textId="77777777" w:rsidR="00271A0A" w:rsidRDefault="00000000">
      <w:pPr>
        <w:pStyle w:val="SourceCode"/>
      </w:pPr>
      <w:r>
        <w:rPr>
          <w:rStyle w:val="NormalTok"/>
        </w:rPr>
        <w:t xml:space="preserve">c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9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16.9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1.6</w:t>
      </w:r>
      <w:r>
        <w:rPr>
          <w:rStyle w:val="NormalTok"/>
        </w:rPr>
        <w:t>)</w:t>
      </w:r>
    </w:p>
    <w:p w14:paraId="56A54449" w14:textId="77777777" w:rsidR="00271A0A" w:rsidRDefault="00000000">
      <w:pPr>
        <w:pStyle w:val="Heading2"/>
      </w:pPr>
      <w:bookmarkStart w:id="1" w:name="to-find-the-median"/>
      <w:bookmarkEnd w:id="0"/>
      <w:r>
        <w:t>To find the Median:</w:t>
      </w:r>
    </w:p>
    <w:p w14:paraId="1D39816F" w14:textId="77777777" w:rsidR="00271A0A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co2)</w:t>
      </w:r>
    </w:p>
    <w:p w14:paraId="42273BCB" w14:textId="77777777" w:rsidR="00271A0A" w:rsidRDefault="00000000">
      <w:pPr>
        <w:pStyle w:val="SourceCode"/>
      </w:pPr>
      <w:r>
        <w:rPr>
          <w:rStyle w:val="VerbatimChar"/>
        </w:rPr>
        <w:t>## [1] 1.8</w:t>
      </w:r>
    </w:p>
    <w:p w14:paraId="762DA49F" w14:textId="77777777" w:rsidR="00271A0A" w:rsidRDefault="00000000">
      <w:pPr>
        <w:pStyle w:val="Heading2"/>
      </w:pPr>
      <w:bookmarkStart w:id="2" w:name="create-dotplot"/>
      <w:bookmarkEnd w:id="1"/>
      <w:r>
        <w:t>Create Dotplot:</w:t>
      </w:r>
    </w:p>
    <w:p w14:paraId="50116BB6" w14:textId="77777777" w:rsidR="00271A0A" w:rsidRDefault="00000000">
      <w:pPr>
        <w:pStyle w:val="SourceCode"/>
      </w:pPr>
      <w:r>
        <w:rPr>
          <w:rStyle w:val="FunctionTok"/>
        </w:rPr>
        <w:t>stripchart</w:t>
      </w:r>
      <w:r>
        <w:rPr>
          <w:rStyle w:val="NormalTok"/>
        </w:rPr>
        <w:t xml:space="preserve">(co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frame.plot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otplo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Per Capita CO'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 Emissions (in metric tons)'</w:t>
      </w:r>
      <w:r>
        <w:rPr>
          <w:rStyle w:val="NormalTok"/>
        </w:rPr>
        <w:t xml:space="preserve">)) </w:t>
      </w:r>
    </w:p>
    <w:p w14:paraId="475DFA03" w14:textId="77777777" w:rsidR="00271A0A" w:rsidRDefault="00000000">
      <w:pPr>
        <w:pStyle w:val="FirstParagraph"/>
      </w:pPr>
      <w:r>
        <w:rPr>
          <w:noProof/>
        </w:rPr>
        <w:drawing>
          <wp:inline distT="0" distB="0" distL="0" distR="0" wp14:anchorId="5151613C" wp14:editId="537B7DEB">
            <wp:extent cx="4445962" cy="3561347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p_2_Example_1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954" cy="359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D1735" w14:textId="77777777" w:rsidR="00271A0A" w:rsidRDefault="00000000">
      <w:pPr>
        <w:pStyle w:val="Heading2"/>
      </w:pPr>
      <w:bookmarkStart w:id="3" w:name="Xb8a0f1db43ee6e1cfd6c9bf03d604d91a1dc5d9"/>
      <w:bookmarkEnd w:id="2"/>
      <w:r>
        <w:lastRenderedPageBreak/>
        <w:t xml:space="preserve">A slightly better dotplot can be obtained with the ggplot2 library. To install it, type </w:t>
      </w:r>
      <w:r>
        <w:rPr>
          <w:rStyle w:val="VerbatimChar"/>
        </w:rPr>
        <w:t>install.packages(ggplot2)</w:t>
      </w:r>
      <w:r>
        <w:t>.</w:t>
      </w:r>
    </w:p>
    <w:p w14:paraId="57804F74" w14:textId="77777777" w:rsidR="00271A0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co2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dot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Per Capita CO'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StringTok"/>
        </w:rPr>
        <w:t>' Emissions (in metric tons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otplot'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CO'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StringTok"/>
        </w:rPr>
        <w:t>' Pollution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=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)</w:t>
      </w:r>
    </w:p>
    <w:p w14:paraId="7074F113" w14:textId="77777777" w:rsidR="00271A0A" w:rsidRDefault="00000000">
      <w:pPr>
        <w:pStyle w:val="FirstParagraph"/>
      </w:pPr>
      <w:r>
        <w:rPr>
          <w:noProof/>
        </w:rPr>
        <w:drawing>
          <wp:inline distT="0" distB="0" distL="0" distR="0" wp14:anchorId="7C6983EB" wp14:editId="543FABFB">
            <wp:extent cx="5943600" cy="4760997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p_2_Example_1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034" cy="479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271A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28828" w14:textId="77777777" w:rsidR="00210816" w:rsidRDefault="00210816">
      <w:pPr>
        <w:spacing w:after="0"/>
      </w:pPr>
      <w:r>
        <w:separator/>
      </w:r>
    </w:p>
  </w:endnote>
  <w:endnote w:type="continuationSeparator" w:id="0">
    <w:p w14:paraId="5ECD8551" w14:textId="77777777" w:rsidR="00210816" w:rsidRDefault="002108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DE3E5" w14:textId="77777777" w:rsidR="00210816" w:rsidRDefault="00210816">
      <w:r>
        <w:separator/>
      </w:r>
    </w:p>
  </w:footnote>
  <w:footnote w:type="continuationSeparator" w:id="0">
    <w:p w14:paraId="089B18B0" w14:textId="77777777" w:rsidR="00210816" w:rsidRDefault="002108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676D1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17141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1A0A"/>
    <w:rsid w:val="00210816"/>
    <w:rsid w:val="00271A0A"/>
    <w:rsid w:val="00465C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B22C21"/>
  <w15:docId w15:val="{E23734D6-DC4C-2945-9891-60730EC4E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2T19:54:00Z</dcterms:created>
  <dcterms:modified xsi:type="dcterms:W3CDTF">2022-06-2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